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{{ </w:t>
      </w:r>
      <w:r w:rsidR="00F07BC5">
        <w:rPr>
          <w:rFonts w:asciiTheme="minorHAnsi" w:hAnsiTheme="minorHAnsi"/>
          <w:sz w:val="28"/>
          <w:szCs w:val="28"/>
        </w:rPr>
        <w:t>ID</w:t>
      </w:r>
      <w:r w:rsidRPr="00645668">
        <w:rPr>
          <w:rFonts w:asciiTheme="minorHAnsi" w:hAnsiTheme="minorHAnsi"/>
          <w:sz w:val="28"/>
          <w:szCs w:val="28"/>
        </w:rPr>
        <w:t xml:space="preserve"> }}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>Approved by IT: {{ approver }}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>{{ requester }}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{{ datereq }}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% for line in lines %}           </w:t>
            </w:r>
          </w:p>
          <w:p w14:paraId="2184BF14" w14:textId="5A10B763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{% endfor %}</w:t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6E475628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{ </w:t>
            </w:r>
            <w:r w:rsidRPr="006F3BB7"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budgetObjCode</w:t>
            </w: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fund }}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location }}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{{ </w:t>
            </w:r>
            <w:r w:rsidR="006F3BB7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itemD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escription }}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r w:rsidR="00A2597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q</w:t>
            </w:r>
            <w:r w:rsidR="006F3BB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uantity 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}}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price</w:t>
            </w:r>
            <w:r w:rsidR="002A02E0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E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ach }}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total</w:t>
            </w:r>
            <w:r w:rsidR="002A02E0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Price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{{ justification }}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1CD2" w14:textId="77777777" w:rsidR="00DB11D3" w:rsidRDefault="00DB11D3" w:rsidP="00416252">
      <w:r>
        <w:separator/>
      </w:r>
    </w:p>
  </w:endnote>
  <w:endnote w:type="continuationSeparator" w:id="0">
    <w:p w14:paraId="624317AF" w14:textId="77777777" w:rsidR="00DB11D3" w:rsidRDefault="00DB11D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F299B" w14:textId="77777777" w:rsidR="00DB11D3" w:rsidRDefault="00DB11D3" w:rsidP="00416252">
      <w:r>
        <w:separator/>
      </w:r>
    </w:p>
  </w:footnote>
  <w:footnote w:type="continuationSeparator" w:id="0">
    <w:p w14:paraId="7058B54D" w14:textId="77777777" w:rsidR="00DB11D3" w:rsidRDefault="00DB11D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44F8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D275D"/>
    <w:rsid w:val="00852A27"/>
    <w:rsid w:val="00870179"/>
    <w:rsid w:val="009A1790"/>
    <w:rsid w:val="00B25D27"/>
    <w:rsid w:val="00B35CCF"/>
    <w:rsid w:val="00BB1E7D"/>
    <w:rsid w:val="00DA1D72"/>
    <w:rsid w:val="00E47094"/>
    <w:rsid w:val="00E5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4</cp:revision>
  <cp:lastPrinted>2017-08-31T16:57:00Z</cp:lastPrinted>
  <dcterms:created xsi:type="dcterms:W3CDTF">2025-04-17T15:28:00Z</dcterms:created>
  <dcterms:modified xsi:type="dcterms:W3CDTF">2025-04-19T16:41:00Z</dcterms:modified>
</cp:coreProperties>
</file>